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7C1E2" w14:textId="77777777" w:rsidR="00F55239" w:rsidRPr="003B1346" w:rsidRDefault="00D05659" w:rsidP="00BA3879">
      <w:pPr>
        <w:jc w:val="center"/>
        <w:rPr>
          <w:rFonts w:ascii="Calibri" w:hAnsi="Calibri"/>
          <w:b/>
          <w:color w:val="000000"/>
          <w:szCs w:val="24"/>
        </w:rPr>
      </w:pPr>
      <w:r>
        <w:rPr>
          <w:rFonts w:cstheme="minorHAnsi"/>
          <w:noProof/>
        </w:rPr>
        <w:drawing>
          <wp:inline distT="0" distB="0" distL="0" distR="0" wp14:anchorId="7FB9240B" wp14:editId="7CA8A7B0">
            <wp:extent cx="5474970" cy="8585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4970" cy="85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15D829" w14:textId="77777777" w:rsidR="001169AE" w:rsidRPr="00D05659" w:rsidRDefault="001169AE" w:rsidP="00BA3879">
      <w:pPr>
        <w:jc w:val="center"/>
        <w:rPr>
          <w:rFonts w:ascii="Calibri" w:hAnsi="Calibri"/>
          <w:b/>
          <w:color w:val="000000"/>
          <w:sz w:val="22"/>
          <w:szCs w:val="22"/>
        </w:rPr>
      </w:pPr>
    </w:p>
    <w:p w14:paraId="59128DA9" w14:textId="77777777" w:rsidR="00BA3879" w:rsidRPr="00D05659" w:rsidRDefault="00A23D45" w:rsidP="00BA3879">
      <w:pPr>
        <w:jc w:val="center"/>
        <w:rPr>
          <w:rFonts w:ascii="Calibri" w:hAnsi="Calibri"/>
          <w:b/>
          <w:color w:val="000000"/>
          <w:sz w:val="22"/>
          <w:szCs w:val="22"/>
        </w:rPr>
      </w:pPr>
      <w:r w:rsidRPr="00D05659">
        <w:rPr>
          <w:rFonts w:ascii="Calibri" w:hAnsi="Calibri"/>
          <w:b/>
          <w:color w:val="000000"/>
          <w:sz w:val="22"/>
          <w:szCs w:val="22"/>
        </w:rPr>
        <w:t>FINAL PRODUCT AND BUSINESS CASE</w:t>
      </w:r>
    </w:p>
    <w:p w14:paraId="37D17465" w14:textId="77777777" w:rsidR="00AB5457" w:rsidRPr="00D05659" w:rsidRDefault="00AB5457" w:rsidP="00AB5457">
      <w:pPr>
        <w:jc w:val="both"/>
        <w:rPr>
          <w:rFonts w:ascii="Calibri" w:hAnsi="Calibri"/>
          <w:b/>
          <w:sz w:val="22"/>
          <w:szCs w:val="22"/>
        </w:rPr>
      </w:pPr>
    </w:p>
    <w:p w14:paraId="796B2506" w14:textId="77777777" w:rsidR="007A5C3A" w:rsidRPr="00D05659" w:rsidRDefault="00A23D45" w:rsidP="00F55239">
      <w:pPr>
        <w:rPr>
          <w:rFonts w:ascii="Calibri" w:hAnsi="Calibri"/>
          <w:sz w:val="22"/>
          <w:szCs w:val="22"/>
        </w:rPr>
      </w:pPr>
      <w:r w:rsidRPr="00D05659">
        <w:rPr>
          <w:rFonts w:ascii="Calibri" w:hAnsi="Calibri"/>
          <w:sz w:val="22"/>
          <w:szCs w:val="22"/>
        </w:rPr>
        <w:t>The purpose of this document is to provide the final and most detailed description of your proposed product, business case</w:t>
      </w:r>
      <w:r w:rsidR="006C78DF">
        <w:rPr>
          <w:rFonts w:ascii="Calibri" w:hAnsi="Calibri"/>
          <w:sz w:val="22"/>
          <w:szCs w:val="22"/>
        </w:rPr>
        <w:t>,</w:t>
      </w:r>
      <w:r w:rsidRPr="00D05659">
        <w:rPr>
          <w:rFonts w:ascii="Calibri" w:hAnsi="Calibri"/>
          <w:sz w:val="22"/>
          <w:szCs w:val="22"/>
        </w:rPr>
        <w:t xml:space="preserve"> and the prototype that you have developed.  Please limit your final submission to no more than </w:t>
      </w:r>
      <w:r w:rsidRPr="00D05659">
        <w:rPr>
          <w:rFonts w:ascii="Calibri" w:hAnsi="Calibri"/>
          <w:b/>
          <w:sz w:val="22"/>
          <w:szCs w:val="22"/>
        </w:rPr>
        <w:t xml:space="preserve">7-10 text pages </w:t>
      </w:r>
      <w:r w:rsidRPr="00D05659">
        <w:rPr>
          <w:rFonts w:ascii="Calibri" w:hAnsi="Calibri"/>
          <w:sz w:val="22"/>
          <w:szCs w:val="22"/>
        </w:rPr>
        <w:t>including</w:t>
      </w:r>
      <w:r w:rsidRPr="00D05659">
        <w:rPr>
          <w:rFonts w:ascii="Calibri" w:hAnsi="Calibri"/>
          <w:b/>
          <w:sz w:val="22"/>
          <w:szCs w:val="22"/>
        </w:rPr>
        <w:t xml:space="preserve"> graphics</w:t>
      </w:r>
      <w:r w:rsidRPr="00D05659">
        <w:rPr>
          <w:rFonts w:ascii="Calibri" w:hAnsi="Calibri"/>
          <w:sz w:val="22"/>
          <w:szCs w:val="22"/>
        </w:rPr>
        <w:t xml:space="preserve">. </w:t>
      </w:r>
      <w:r w:rsidR="00AB5457" w:rsidRPr="00D05659">
        <w:rPr>
          <w:rFonts w:ascii="Calibri" w:hAnsi="Calibri"/>
          <w:sz w:val="22"/>
          <w:szCs w:val="22"/>
        </w:rPr>
        <w:t>In addition, please use the template on page</w:t>
      </w:r>
      <w:r w:rsidR="00D05659">
        <w:rPr>
          <w:rFonts w:ascii="Calibri" w:hAnsi="Calibri"/>
          <w:sz w:val="22"/>
          <w:szCs w:val="22"/>
        </w:rPr>
        <w:t xml:space="preserve"> 2</w:t>
      </w:r>
      <w:r w:rsidR="00AB5457" w:rsidRPr="00D05659">
        <w:rPr>
          <w:rFonts w:ascii="Calibri" w:hAnsi="Calibri"/>
          <w:sz w:val="22"/>
          <w:szCs w:val="22"/>
        </w:rPr>
        <w:t xml:space="preserve"> of this document as </w:t>
      </w:r>
      <w:r w:rsidR="008E6709" w:rsidRPr="00D05659">
        <w:rPr>
          <w:rFonts w:ascii="Calibri" w:hAnsi="Calibri"/>
          <w:sz w:val="22"/>
          <w:szCs w:val="22"/>
        </w:rPr>
        <w:t>an appendix.</w:t>
      </w:r>
      <w:r w:rsidR="00AB5457" w:rsidRPr="00D05659">
        <w:rPr>
          <w:rFonts w:ascii="Calibri" w:hAnsi="Calibri"/>
          <w:sz w:val="22"/>
          <w:szCs w:val="22"/>
        </w:rPr>
        <w:t xml:space="preserve"> You may customize it as you see fit, but please include </w:t>
      </w:r>
      <w:r w:rsidR="00D05659" w:rsidRPr="00D05659">
        <w:rPr>
          <w:rFonts w:ascii="Calibri" w:hAnsi="Calibri"/>
          <w:sz w:val="22"/>
          <w:szCs w:val="22"/>
        </w:rPr>
        <w:t>all</w:t>
      </w:r>
      <w:r w:rsidR="00AB5457" w:rsidRPr="00D05659">
        <w:rPr>
          <w:rFonts w:ascii="Calibri" w:hAnsi="Calibri"/>
          <w:sz w:val="22"/>
          <w:szCs w:val="22"/>
        </w:rPr>
        <w:t xml:space="preserve"> the information requested for each team member. </w:t>
      </w:r>
    </w:p>
    <w:p w14:paraId="1E784B52" w14:textId="77777777" w:rsidR="00A23D45" w:rsidRPr="00D05659" w:rsidRDefault="00A23D45" w:rsidP="00A23D45">
      <w:pPr>
        <w:pStyle w:val="Heading1"/>
        <w:tabs>
          <w:tab w:val="left" w:pos="5940"/>
        </w:tabs>
        <w:jc w:val="left"/>
        <w:rPr>
          <w:rFonts w:ascii="Calibri" w:hAnsi="Calibri"/>
          <w:i/>
          <w:sz w:val="22"/>
          <w:szCs w:val="22"/>
        </w:rPr>
      </w:pPr>
    </w:p>
    <w:p w14:paraId="07EE5140" w14:textId="77777777" w:rsidR="00A23D45" w:rsidRPr="00D05659" w:rsidRDefault="00A23D45" w:rsidP="00A23D45">
      <w:pPr>
        <w:pStyle w:val="Heading1"/>
        <w:tabs>
          <w:tab w:val="left" w:pos="5940"/>
        </w:tabs>
        <w:jc w:val="left"/>
        <w:rPr>
          <w:rFonts w:ascii="Calibri" w:hAnsi="Calibri"/>
          <w:i/>
          <w:sz w:val="22"/>
          <w:szCs w:val="22"/>
        </w:rPr>
      </w:pPr>
      <w:r w:rsidRPr="00D05659">
        <w:rPr>
          <w:rFonts w:ascii="Calibri" w:hAnsi="Calibri"/>
          <w:i/>
          <w:sz w:val="22"/>
          <w:szCs w:val="22"/>
        </w:rPr>
        <w:t>Team Name ____________________</w:t>
      </w:r>
      <w:r w:rsidRPr="00D05659">
        <w:rPr>
          <w:rFonts w:ascii="Calibri" w:hAnsi="Calibri"/>
          <w:sz w:val="22"/>
          <w:szCs w:val="22"/>
        </w:rPr>
        <w:tab/>
        <w:t xml:space="preserve">Product Name: </w:t>
      </w:r>
      <w:r w:rsidRPr="00D05659">
        <w:rPr>
          <w:rFonts w:ascii="Calibri" w:hAnsi="Calibri"/>
          <w:i/>
          <w:sz w:val="22"/>
          <w:szCs w:val="22"/>
        </w:rPr>
        <w:t>____________________</w:t>
      </w:r>
    </w:p>
    <w:p w14:paraId="5CAFAA2A" w14:textId="77777777" w:rsidR="00A23D45" w:rsidRPr="00D05659" w:rsidRDefault="00A23D45" w:rsidP="00A23D45">
      <w:pPr>
        <w:rPr>
          <w:rFonts w:ascii="Calibri" w:hAnsi="Calibri"/>
          <w:sz w:val="22"/>
          <w:szCs w:val="22"/>
        </w:rPr>
      </w:pPr>
    </w:p>
    <w:p w14:paraId="5A1FE3A6" w14:textId="77777777" w:rsidR="00A23D45" w:rsidRPr="00D05659" w:rsidRDefault="00A23D45" w:rsidP="00A23D45">
      <w:pPr>
        <w:pStyle w:val="Heading1"/>
        <w:numPr>
          <w:ilvl w:val="1"/>
          <w:numId w:val="1"/>
        </w:numPr>
        <w:shd w:val="clear" w:color="auto" w:fill="A0A0A0"/>
        <w:tabs>
          <w:tab w:val="clear" w:pos="1440"/>
        </w:tabs>
        <w:ind w:left="360"/>
        <w:jc w:val="left"/>
        <w:rPr>
          <w:rFonts w:ascii="Calibri" w:hAnsi="Calibri"/>
          <w:sz w:val="22"/>
          <w:szCs w:val="22"/>
        </w:rPr>
      </w:pPr>
      <w:r w:rsidRPr="00D05659">
        <w:rPr>
          <w:rFonts w:ascii="Calibri" w:hAnsi="Calibri"/>
          <w:sz w:val="22"/>
          <w:szCs w:val="22"/>
        </w:rPr>
        <w:t>Final Product Description</w:t>
      </w:r>
      <w:r w:rsidR="00920691" w:rsidRPr="00D05659">
        <w:rPr>
          <w:rFonts w:ascii="Calibri" w:hAnsi="Calibri"/>
          <w:sz w:val="22"/>
          <w:szCs w:val="22"/>
        </w:rPr>
        <w:t xml:space="preserve"> </w:t>
      </w:r>
    </w:p>
    <w:p w14:paraId="146D41B5" w14:textId="77777777" w:rsidR="00A23D45" w:rsidRPr="00D05659" w:rsidRDefault="00A23D45" w:rsidP="00A23D45">
      <w:pPr>
        <w:rPr>
          <w:rFonts w:ascii="Calibri" w:hAnsi="Calibri"/>
          <w:i/>
          <w:sz w:val="22"/>
          <w:szCs w:val="22"/>
        </w:rPr>
      </w:pPr>
      <w:r w:rsidRPr="00D05659">
        <w:rPr>
          <w:rFonts w:ascii="Calibri" w:hAnsi="Calibri"/>
          <w:i/>
          <w:sz w:val="22"/>
          <w:szCs w:val="22"/>
        </w:rPr>
        <w:t>Describe the product, its functionality, purpose</w:t>
      </w:r>
      <w:r w:rsidR="006C78DF">
        <w:rPr>
          <w:rFonts w:ascii="Calibri" w:hAnsi="Calibri"/>
          <w:i/>
          <w:sz w:val="22"/>
          <w:szCs w:val="22"/>
        </w:rPr>
        <w:t>,</w:t>
      </w:r>
      <w:r w:rsidR="00F5088C">
        <w:rPr>
          <w:rFonts w:ascii="Calibri" w:hAnsi="Calibri"/>
          <w:i/>
          <w:sz w:val="22"/>
          <w:szCs w:val="22"/>
        </w:rPr>
        <w:t xml:space="preserve"> and </w:t>
      </w:r>
      <w:r w:rsidRPr="00D05659">
        <w:rPr>
          <w:rFonts w:ascii="Calibri" w:hAnsi="Calibri"/>
          <w:i/>
          <w:sz w:val="22"/>
          <w:szCs w:val="22"/>
        </w:rPr>
        <w:t>what the user will be able to accomplish with it.</w:t>
      </w:r>
    </w:p>
    <w:p w14:paraId="3E7E6D88" w14:textId="77777777" w:rsidR="00A23D45" w:rsidRPr="00D05659" w:rsidRDefault="00A23D45" w:rsidP="00A23D45">
      <w:pPr>
        <w:rPr>
          <w:rFonts w:ascii="Calibri" w:hAnsi="Calibri"/>
          <w:i/>
          <w:sz w:val="22"/>
          <w:szCs w:val="22"/>
        </w:rPr>
      </w:pPr>
    </w:p>
    <w:p w14:paraId="133CDDC4" w14:textId="77777777" w:rsidR="00A23D45" w:rsidRPr="00D05659" w:rsidRDefault="00A23D45" w:rsidP="00A23D45">
      <w:pPr>
        <w:pStyle w:val="Heading1"/>
        <w:shd w:val="clear" w:color="auto" w:fill="A0A0A0"/>
        <w:tabs>
          <w:tab w:val="left" w:pos="360"/>
        </w:tabs>
        <w:jc w:val="left"/>
        <w:rPr>
          <w:rFonts w:ascii="Calibri" w:hAnsi="Calibri"/>
          <w:sz w:val="22"/>
          <w:szCs w:val="22"/>
        </w:rPr>
      </w:pPr>
      <w:r w:rsidRPr="00D05659">
        <w:rPr>
          <w:rFonts w:ascii="Calibri" w:hAnsi="Calibri"/>
          <w:sz w:val="22"/>
          <w:szCs w:val="22"/>
        </w:rPr>
        <w:t>2.</w:t>
      </w:r>
      <w:r w:rsidRPr="00D05659">
        <w:rPr>
          <w:rFonts w:ascii="Calibri" w:hAnsi="Calibri"/>
          <w:sz w:val="22"/>
          <w:szCs w:val="22"/>
        </w:rPr>
        <w:tab/>
        <w:t>Market Demand</w:t>
      </w:r>
    </w:p>
    <w:p w14:paraId="21145623" w14:textId="77777777" w:rsidR="00A23D45" w:rsidRPr="00D05659" w:rsidRDefault="00A23D45" w:rsidP="00A23D45">
      <w:pPr>
        <w:rPr>
          <w:rFonts w:ascii="Calibri" w:hAnsi="Calibri"/>
          <w:i/>
          <w:sz w:val="22"/>
          <w:szCs w:val="22"/>
        </w:rPr>
      </w:pPr>
      <w:r w:rsidRPr="00D05659">
        <w:rPr>
          <w:rFonts w:ascii="Calibri" w:hAnsi="Calibri"/>
          <w:i/>
          <w:sz w:val="22"/>
          <w:szCs w:val="22"/>
        </w:rPr>
        <w:t xml:space="preserve">Describe the market for this product.  </w:t>
      </w:r>
    </w:p>
    <w:p w14:paraId="24393D74" w14:textId="77777777" w:rsidR="00A23D45" w:rsidRPr="00D05659" w:rsidRDefault="00A23D45" w:rsidP="00A23D45">
      <w:pPr>
        <w:numPr>
          <w:ilvl w:val="0"/>
          <w:numId w:val="2"/>
        </w:numPr>
        <w:tabs>
          <w:tab w:val="clear" w:pos="1080"/>
          <w:tab w:val="num" w:pos="360"/>
        </w:tabs>
        <w:ind w:left="360"/>
        <w:rPr>
          <w:rFonts w:ascii="Calibri" w:hAnsi="Calibri"/>
          <w:i/>
          <w:sz w:val="22"/>
          <w:szCs w:val="22"/>
        </w:rPr>
      </w:pPr>
      <w:r w:rsidRPr="00D05659">
        <w:rPr>
          <w:rFonts w:ascii="Calibri" w:hAnsi="Calibri"/>
          <w:i/>
          <w:sz w:val="22"/>
          <w:szCs w:val="22"/>
        </w:rPr>
        <w:t>What makes your product unique in design, sustainable in the market place</w:t>
      </w:r>
      <w:r w:rsidR="00F5088C">
        <w:rPr>
          <w:rFonts w:ascii="Calibri" w:hAnsi="Calibri"/>
          <w:i/>
          <w:sz w:val="22"/>
          <w:szCs w:val="22"/>
        </w:rPr>
        <w:t>,</w:t>
      </w:r>
      <w:r w:rsidRPr="00D05659">
        <w:rPr>
          <w:rFonts w:ascii="Calibri" w:hAnsi="Calibri"/>
          <w:i/>
          <w:sz w:val="22"/>
          <w:szCs w:val="22"/>
        </w:rPr>
        <w:t xml:space="preserve"> and</w:t>
      </w:r>
      <w:r w:rsidR="002F66A7" w:rsidRPr="00D05659">
        <w:rPr>
          <w:rFonts w:ascii="Calibri" w:hAnsi="Calibri"/>
          <w:i/>
          <w:sz w:val="22"/>
          <w:szCs w:val="22"/>
        </w:rPr>
        <w:t xml:space="preserve"> potentially</w:t>
      </w:r>
      <w:r w:rsidRPr="00D05659">
        <w:rPr>
          <w:rFonts w:ascii="Calibri" w:hAnsi="Calibri"/>
          <w:i/>
          <w:sz w:val="22"/>
          <w:szCs w:val="22"/>
        </w:rPr>
        <w:t xml:space="preserve"> patentable?</w:t>
      </w:r>
    </w:p>
    <w:p w14:paraId="42F76295" w14:textId="77777777" w:rsidR="00A23D45" w:rsidRPr="00D05659" w:rsidRDefault="00A23D45" w:rsidP="00A23D45">
      <w:pPr>
        <w:numPr>
          <w:ilvl w:val="0"/>
          <w:numId w:val="2"/>
        </w:numPr>
        <w:tabs>
          <w:tab w:val="clear" w:pos="1080"/>
          <w:tab w:val="num" w:pos="360"/>
        </w:tabs>
        <w:ind w:left="360"/>
        <w:rPr>
          <w:rFonts w:ascii="Calibri" w:hAnsi="Calibri"/>
          <w:i/>
          <w:sz w:val="22"/>
          <w:szCs w:val="22"/>
        </w:rPr>
      </w:pPr>
      <w:r w:rsidRPr="00D05659">
        <w:rPr>
          <w:rFonts w:ascii="Calibri" w:hAnsi="Calibri"/>
          <w:i/>
          <w:sz w:val="22"/>
          <w:szCs w:val="22"/>
        </w:rPr>
        <w:t>Who would use the product and what need would it fill?</w:t>
      </w:r>
    </w:p>
    <w:p w14:paraId="278DC6FF" w14:textId="77777777" w:rsidR="00A23D45" w:rsidRPr="00D05659" w:rsidRDefault="00A23D45" w:rsidP="00A23D45">
      <w:pPr>
        <w:numPr>
          <w:ilvl w:val="0"/>
          <w:numId w:val="7"/>
        </w:numPr>
        <w:tabs>
          <w:tab w:val="left" w:pos="360"/>
        </w:tabs>
        <w:ind w:left="360"/>
        <w:rPr>
          <w:rFonts w:ascii="Calibri" w:hAnsi="Calibri"/>
          <w:i/>
          <w:sz w:val="22"/>
          <w:szCs w:val="22"/>
        </w:rPr>
      </w:pPr>
      <w:r w:rsidRPr="00D05659">
        <w:rPr>
          <w:rFonts w:ascii="Calibri" w:hAnsi="Calibri"/>
          <w:i/>
          <w:sz w:val="22"/>
          <w:szCs w:val="22"/>
        </w:rPr>
        <w:t>Identify the 2-3 products that would compete with this product.  Identify these products by name and describe their role in the marketplace. What are their prices?</w:t>
      </w:r>
    </w:p>
    <w:p w14:paraId="0517E873" w14:textId="77777777" w:rsidR="00A23D45" w:rsidRPr="00D05659" w:rsidRDefault="00A23D45" w:rsidP="00A23D45">
      <w:pPr>
        <w:numPr>
          <w:ilvl w:val="0"/>
          <w:numId w:val="7"/>
        </w:numPr>
        <w:tabs>
          <w:tab w:val="left" w:pos="360"/>
        </w:tabs>
        <w:ind w:left="360"/>
        <w:rPr>
          <w:rFonts w:ascii="Calibri" w:hAnsi="Calibri"/>
          <w:i/>
          <w:sz w:val="22"/>
          <w:szCs w:val="22"/>
        </w:rPr>
      </w:pPr>
      <w:r w:rsidRPr="00D05659">
        <w:rPr>
          <w:rFonts w:ascii="Calibri" w:hAnsi="Calibri"/>
          <w:i/>
          <w:sz w:val="22"/>
          <w:szCs w:val="22"/>
        </w:rPr>
        <w:t>Describe how your product is different from these products.  What is its competitive edge in functionality, technology, ease of use, cost, reduction in user labor, etc.?</w:t>
      </w:r>
    </w:p>
    <w:p w14:paraId="013D4605" w14:textId="77777777" w:rsidR="00A23D45" w:rsidRPr="00D05659" w:rsidRDefault="00A23D45" w:rsidP="00A23D45">
      <w:pPr>
        <w:numPr>
          <w:ilvl w:val="0"/>
          <w:numId w:val="2"/>
        </w:numPr>
        <w:tabs>
          <w:tab w:val="left" w:pos="360"/>
        </w:tabs>
        <w:ind w:left="360"/>
        <w:rPr>
          <w:rFonts w:ascii="Calibri" w:hAnsi="Calibri"/>
          <w:i/>
          <w:sz w:val="22"/>
          <w:szCs w:val="22"/>
        </w:rPr>
      </w:pPr>
      <w:r w:rsidRPr="00D05659">
        <w:rPr>
          <w:rFonts w:ascii="Calibri" w:hAnsi="Calibri"/>
          <w:i/>
          <w:sz w:val="22"/>
          <w:szCs w:val="22"/>
        </w:rPr>
        <w:t>Describe how your product would create revenue. What is the estimated margin? How will costs and revenues scale as your business grows?</w:t>
      </w:r>
    </w:p>
    <w:p w14:paraId="26B3D0CF" w14:textId="77777777" w:rsidR="00A23D45" w:rsidRPr="00D05659" w:rsidRDefault="00A23D45" w:rsidP="00A23D45">
      <w:pPr>
        <w:tabs>
          <w:tab w:val="left" w:pos="360"/>
        </w:tabs>
        <w:ind w:left="360"/>
        <w:rPr>
          <w:rFonts w:ascii="Calibri" w:hAnsi="Calibri"/>
          <w:i/>
          <w:sz w:val="22"/>
          <w:szCs w:val="22"/>
        </w:rPr>
      </w:pPr>
    </w:p>
    <w:p w14:paraId="5B5E685F" w14:textId="77777777" w:rsidR="00A23D45" w:rsidRPr="00D05659" w:rsidRDefault="00A23D45" w:rsidP="00A23D45">
      <w:pPr>
        <w:pStyle w:val="Heading1"/>
        <w:shd w:val="clear" w:color="auto" w:fill="A0A0A0"/>
        <w:tabs>
          <w:tab w:val="left" w:pos="360"/>
        </w:tabs>
        <w:jc w:val="left"/>
        <w:rPr>
          <w:rFonts w:ascii="Calibri" w:hAnsi="Calibri"/>
          <w:sz w:val="22"/>
          <w:szCs w:val="22"/>
        </w:rPr>
      </w:pPr>
      <w:r w:rsidRPr="00D05659">
        <w:rPr>
          <w:rFonts w:ascii="Calibri" w:hAnsi="Calibri"/>
          <w:sz w:val="22"/>
          <w:szCs w:val="22"/>
        </w:rPr>
        <w:t>3.</w:t>
      </w:r>
      <w:r w:rsidRPr="00D05659">
        <w:rPr>
          <w:rFonts w:ascii="Calibri" w:hAnsi="Calibri"/>
          <w:sz w:val="22"/>
          <w:szCs w:val="22"/>
        </w:rPr>
        <w:tab/>
        <w:t>User Interface</w:t>
      </w:r>
    </w:p>
    <w:p w14:paraId="4FD6DB51" w14:textId="77777777" w:rsidR="00A23D45" w:rsidRPr="00D05659" w:rsidRDefault="00A23D45" w:rsidP="00A23D45">
      <w:pPr>
        <w:rPr>
          <w:rFonts w:ascii="Calibri" w:hAnsi="Calibri"/>
          <w:sz w:val="22"/>
          <w:szCs w:val="22"/>
        </w:rPr>
      </w:pPr>
      <w:r w:rsidRPr="00D05659">
        <w:rPr>
          <w:rFonts w:ascii="Calibri" w:hAnsi="Calibri"/>
          <w:i/>
          <w:sz w:val="22"/>
          <w:szCs w:val="22"/>
        </w:rPr>
        <w:t>Describe the user interface.  Provide specific graphics or detailed descriptions of key user interfaces.</w:t>
      </w:r>
    </w:p>
    <w:p w14:paraId="00A889A6" w14:textId="77777777" w:rsidR="00A23D45" w:rsidRPr="00D05659" w:rsidRDefault="00A23D45" w:rsidP="00A23D45">
      <w:pPr>
        <w:rPr>
          <w:rFonts w:ascii="Calibri" w:hAnsi="Calibri"/>
          <w:sz w:val="22"/>
          <w:szCs w:val="22"/>
        </w:rPr>
      </w:pPr>
    </w:p>
    <w:p w14:paraId="5CB542E6" w14:textId="77777777" w:rsidR="00A23D45" w:rsidRPr="00D05659" w:rsidRDefault="00F5088C" w:rsidP="00A23D45">
      <w:pPr>
        <w:pStyle w:val="Heading1"/>
        <w:shd w:val="clear" w:color="auto" w:fill="A0A0A0"/>
        <w:jc w:val="left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4</w:t>
      </w:r>
      <w:r w:rsidR="00A23D45" w:rsidRPr="00D05659">
        <w:rPr>
          <w:rFonts w:ascii="Calibri" w:hAnsi="Calibri"/>
          <w:sz w:val="22"/>
          <w:szCs w:val="22"/>
        </w:rPr>
        <w:t>.  Prototype Development</w:t>
      </w:r>
    </w:p>
    <w:p w14:paraId="30D46818" w14:textId="77777777" w:rsidR="00A23D45" w:rsidRPr="00D05659" w:rsidRDefault="00A23D45" w:rsidP="00A23D45">
      <w:pPr>
        <w:rPr>
          <w:rFonts w:ascii="Calibri" w:hAnsi="Calibri"/>
          <w:i/>
          <w:sz w:val="22"/>
          <w:szCs w:val="22"/>
        </w:rPr>
      </w:pPr>
      <w:r w:rsidRPr="00D05659">
        <w:rPr>
          <w:rFonts w:ascii="Calibri" w:hAnsi="Calibri"/>
          <w:i/>
          <w:sz w:val="22"/>
          <w:szCs w:val="22"/>
        </w:rPr>
        <w:t>Summarize the product development process.</w:t>
      </w:r>
    </w:p>
    <w:p w14:paraId="5FAA2D4B" w14:textId="77777777" w:rsidR="00A23D45" w:rsidRPr="00D05659" w:rsidRDefault="00A23D45" w:rsidP="00A23D45">
      <w:pPr>
        <w:numPr>
          <w:ilvl w:val="0"/>
          <w:numId w:val="2"/>
        </w:numPr>
        <w:tabs>
          <w:tab w:val="clear" w:pos="1080"/>
          <w:tab w:val="num" w:pos="360"/>
          <w:tab w:val="decimal" w:pos="1890"/>
        </w:tabs>
        <w:ind w:hanging="1080"/>
        <w:rPr>
          <w:rFonts w:ascii="Calibri" w:hAnsi="Calibri"/>
          <w:sz w:val="22"/>
          <w:szCs w:val="22"/>
        </w:rPr>
      </w:pPr>
      <w:r w:rsidRPr="00D05659">
        <w:rPr>
          <w:rFonts w:ascii="Calibri" w:hAnsi="Calibri"/>
          <w:i/>
          <w:sz w:val="22"/>
          <w:szCs w:val="22"/>
        </w:rPr>
        <w:t>What specific software or hardware were developed by the team for this product?</w:t>
      </w:r>
    </w:p>
    <w:p w14:paraId="1E988884" w14:textId="77777777" w:rsidR="00A23D45" w:rsidRPr="00D05659" w:rsidRDefault="00A23D45" w:rsidP="00A23D45">
      <w:pPr>
        <w:numPr>
          <w:ilvl w:val="0"/>
          <w:numId w:val="2"/>
        </w:numPr>
        <w:tabs>
          <w:tab w:val="clear" w:pos="1080"/>
          <w:tab w:val="num" w:pos="360"/>
        </w:tabs>
        <w:ind w:hanging="1080"/>
        <w:rPr>
          <w:rFonts w:ascii="Calibri" w:hAnsi="Calibri"/>
          <w:sz w:val="22"/>
          <w:szCs w:val="22"/>
        </w:rPr>
      </w:pPr>
      <w:r w:rsidRPr="00D05659">
        <w:rPr>
          <w:rFonts w:ascii="Calibri" w:hAnsi="Calibri"/>
          <w:i/>
          <w:sz w:val="22"/>
          <w:szCs w:val="22"/>
        </w:rPr>
        <w:t>What specific products (developed by other manufacturers) does this product utilize?</w:t>
      </w:r>
    </w:p>
    <w:p w14:paraId="5CB9E381" w14:textId="77777777" w:rsidR="00A23D45" w:rsidRPr="00D05659" w:rsidRDefault="00A23D45" w:rsidP="00A23D45">
      <w:pPr>
        <w:numPr>
          <w:ilvl w:val="0"/>
          <w:numId w:val="4"/>
        </w:numPr>
        <w:rPr>
          <w:rFonts w:ascii="Calibri" w:hAnsi="Calibri"/>
          <w:i/>
          <w:sz w:val="22"/>
          <w:szCs w:val="22"/>
        </w:rPr>
      </w:pPr>
      <w:r w:rsidRPr="00D05659">
        <w:rPr>
          <w:rFonts w:ascii="Calibri" w:hAnsi="Calibri"/>
          <w:i/>
          <w:sz w:val="22"/>
          <w:szCs w:val="22"/>
        </w:rPr>
        <w:t>How were the modules and the entire product tested?</w:t>
      </w:r>
    </w:p>
    <w:p w14:paraId="6259A480" w14:textId="77777777" w:rsidR="00A23D45" w:rsidRDefault="00A23D45" w:rsidP="00A23D45">
      <w:pPr>
        <w:numPr>
          <w:ilvl w:val="0"/>
          <w:numId w:val="4"/>
        </w:numPr>
        <w:rPr>
          <w:rFonts w:ascii="Calibri" w:hAnsi="Calibri"/>
          <w:i/>
          <w:sz w:val="22"/>
          <w:szCs w:val="22"/>
        </w:rPr>
      </w:pPr>
      <w:r w:rsidRPr="00D05659">
        <w:rPr>
          <w:rFonts w:ascii="Calibri" w:hAnsi="Calibri"/>
          <w:i/>
          <w:sz w:val="22"/>
          <w:szCs w:val="22"/>
        </w:rPr>
        <w:t>What did your prototype demonstrate?  What important things did you learn about improving the prototype before taking it to users and/or trying to produce it at a competitive price?</w:t>
      </w:r>
    </w:p>
    <w:p w14:paraId="2408BE22" w14:textId="77777777" w:rsidR="00A23D45" w:rsidRPr="00D05659" w:rsidRDefault="00A23D45" w:rsidP="00A23D45">
      <w:pPr>
        <w:rPr>
          <w:rFonts w:ascii="Calibri" w:hAnsi="Calibri"/>
          <w:sz w:val="22"/>
          <w:szCs w:val="22"/>
        </w:rPr>
      </w:pPr>
    </w:p>
    <w:p w14:paraId="7E72ECF3" w14:textId="77777777" w:rsidR="00A23D45" w:rsidRPr="00D05659" w:rsidRDefault="00920691" w:rsidP="00A23D45">
      <w:pPr>
        <w:pStyle w:val="Heading1"/>
        <w:shd w:val="clear" w:color="auto" w:fill="A0A0A0"/>
        <w:tabs>
          <w:tab w:val="left" w:pos="450"/>
        </w:tabs>
        <w:jc w:val="left"/>
        <w:rPr>
          <w:rFonts w:ascii="Calibri" w:hAnsi="Calibri"/>
          <w:sz w:val="22"/>
          <w:szCs w:val="22"/>
        </w:rPr>
      </w:pPr>
      <w:r w:rsidRPr="00D05659">
        <w:rPr>
          <w:rFonts w:ascii="Calibri" w:hAnsi="Calibri"/>
          <w:sz w:val="22"/>
          <w:szCs w:val="22"/>
        </w:rPr>
        <w:t>6</w:t>
      </w:r>
      <w:r w:rsidR="00A23D45" w:rsidRPr="00D05659">
        <w:rPr>
          <w:rFonts w:ascii="Calibri" w:hAnsi="Calibri"/>
          <w:sz w:val="22"/>
          <w:szCs w:val="22"/>
        </w:rPr>
        <w:t>. Additional Comments (not required)</w:t>
      </w:r>
    </w:p>
    <w:p w14:paraId="19F914E0" w14:textId="77777777" w:rsidR="00A23D45" w:rsidRPr="00D05659" w:rsidRDefault="00A23D45" w:rsidP="00A23D45">
      <w:pPr>
        <w:rPr>
          <w:rFonts w:ascii="Calibri" w:hAnsi="Calibri"/>
          <w:sz w:val="22"/>
          <w:szCs w:val="22"/>
        </w:rPr>
      </w:pPr>
      <w:r w:rsidRPr="00D05659">
        <w:rPr>
          <w:rFonts w:ascii="Calibri" w:hAnsi="Calibri"/>
          <w:i/>
          <w:sz w:val="22"/>
          <w:szCs w:val="22"/>
        </w:rPr>
        <w:t>Use this section to include any additional comments or information.</w:t>
      </w:r>
    </w:p>
    <w:p w14:paraId="03A28CC0" w14:textId="77777777" w:rsidR="00AB5457" w:rsidRPr="008E6709" w:rsidRDefault="00AB5457" w:rsidP="00F5088C">
      <w:pPr>
        <w:rPr>
          <w:sz w:val="52"/>
          <w:szCs w:val="44"/>
        </w:rPr>
      </w:pPr>
      <w:r>
        <w:rPr>
          <w:rFonts w:ascii="Calibri" w:hAnsi="Calibri"/>
          <w:szCs w:val="24"/>
        </w:rPr>
        <w:br w:type="page"/>
      </w:r>
      <w:r w:rsidR="00D05659">
        <w:rPr>
          <w:sz w:val="52"/>
          <w:szCs w:val="44"/>
        </w:rPr>
        <w:lastRenderedPageBreak/>
        <w:t>Appendix</w:t>
      </w:r>
      <w:r w:rsidR="00B76B0F">
        <w:rPr>
          <w:sz w:val="52"/>
          <w:szCs w:val="44"/>
        </w:rPr>
        <w:t xml:space="preserve">: </w:t>
      </w:r>
      <w:r w:rsidR="008E6709" w:rsidRPr="008E6709">
        <w:rPr>
          <w:sz w:val="52"/>
          <w:szCs w:val="44"/>
        </w:rPr>
        <w:t>Team Information</w:t>
      </w:r>
    </w:p>
    <w:p w14:paraId="0DFE5E25" w14:textId="77777777" w:rsidR="008E6709" w:rsidRDefault="008E6709" w:rsidP="00A23D45">
      <w:pPr>
        <w:jc w:val="both"/>
        <w:rPr>
          <w:rFonts w:ascii="Calibri" w:hAnsi="Calibri"/>
          <w:szCs w:val="24"/>
        </w:rPr>
      </w:pPr>
    </w:p>
    <w:p w14:paraId="726E745A" w14:textId="77777777" w:rsidR="00AB5457" w:rsidRPr="008E6709" w:rsidRDefault="008E6709" w:rsidP="00A23D45">
      <w:pPr>
        <w:jc w:val="both"/>
        <w:rPr>
          <w:rFonts w:ascii="Calibri" w:hAnsi="Calibri"/>
          <w:szCs w:val="24"/>
        </w:rPr>
      </w:pPr>
      <w:r w:rsidRPr="008E6709">
        <w:rPr>
          <w:rFonts w:ascii="Calibri" w:hAnsi="Calibri"/>
          <w:b/>
          <w:bCs/>
          <w:szCs w:val="24"/>
        </w:rPr>
        <w:t>Team Name:</w:t>
      </w:r>
      <w:r w:rsidRPr="008E6709">
        <w:rPr>
          <w:rFonts w:ascii="Calibri" w:hAnsi="Calibri"/>
          <w:szCs w:val="24"/>
        </w:rPr>
        <w:t xml:space="preserve"> </w:t>
      </w:r>
    </w:p>
    <w:p w14:paraId="12728268" w14:textId="77777777" w:rsidR="008E6709" w:rsidRDefault="008E6709" w:rsidP="00A23D45">
      <w:pPr>
        <w:jc w:val="both"/>
        <w:rPr>
          <w:rFonts w:ascii="Calibri" w:hAnsi="Calibri"/>
          <w:szCs w:val="24"/>
        </w:rPr>
      </w:pPr>
    </w:p>
    <w:p w14:paraId="4E017DDD" w14:textId="77777777" w:rsidR="008E6709" w:rsidRPr="008E6709" w:rsidRDefault="008E6709" w:rsidP="00A23D45">
      <w:pPr>
        <w:jc w:val="both"/>
        <w:rPr>
          <w:rFonts w:ascii="Calibri" w:hAnsi="Calibri"/>
          <w:b/>
          <w:bCs/>
          <w:szCs w:val="24"/>
        </w:rPr>
      </w:pPr>
      <w:r w:rsidRPr="008E6709">
        <w:rPr>
          <w:rFonts w:ascii="Calibri" w:hAnsi="Calibri"/>
          <w:b/>
          <w:bCs/>
          <w:szCs w:val="24"/>
        </w:rPr>
        <w:t>Product Name:</w:t>
      </w:r>
      <w:r w:rsidRPr="008E6709">
        <w:rPr>
          <w:rFonts w:ascii="Calibri" w:hAnsi="Calibri"/>
          <w:szCs w:val="24"/>
        </w:rPr>
        <w:t xml:space="preserve"> </w:t>
      </w:r>
    </w:p>
    <w:p w14:paraId="2A4655F6" w14:textId="77777777" w:rsidR="00AB5457" w:rsidRDefault="00AB5457" w:rsidP="00A23D45">
      <w:pPr>
        <w:jc w:val="both"/>
        <w:rPr>
          <w:rFonts w:ascii="Calibri" w:hAnsi="Calibri"/>
          <w:szCs w:val="24"/>
        </w:rPr>
      </w:pPr>
    </w:p>
    <w:p w14:paraId="675C8D90" w14:textId="77777777" w:rsidR="00AB5457" w:rsidRDefault="00AB5457" w:rsidP="00A23D45">
      <w:pPr>
        <w:jc w:val="both"/>
        <w:rPr>
          <w:rFonts w:ascii="Calibri" w:hAnsi="Calibri"/>
          <w:szCs w:val="24"/>
        </w:rPr>
      </w:pPr>
    </w:p>
    <w:p w14:paraId="64AFCD4A" w14:textId="77777777" w:rsidR="00AB5457" w:rsidRDefault="00AB5457" w:rsidP="00A23D45">
      <w:pPr>
        <w:jc w:val="both"/>
        <w:rPr>
          <w:rFonts w:ascii="Calibri" w:hAnsi="Calibri"/>
          <w:szCs w:val="24"/>
        </w:rPr>
      </w:pPr>
    </w:p>
    <w:tbl>
      <w:tblPr>
        <w:tblStyle w:val="TableGrid"/>
        <w:tblW w:w="10075" w:type="dxa"/>
        <w:tblLayout w:type="fixed"/>
        <w:tblLook w:val="04A0" w:firstRow="1" w:lastRow="0" w:firstColumn="1" w:lastColumn="0" w:noHBand="0" w:noVBand="1"/>
      </w:tblPr>
      <w:tblGrid>
        <w:gridCol w:w="1259"/>
        <w:gridCol w:w="1259"/>
        <w:gridCol w:w="1260"/>
        <w:gridCol w:w="1527"/>
        <w:gridCol w:w="1350"/>
        <w:gridCol w:w="1170"/>
        <w:gridCol w:w="990"/>
        <w:gridCol w:w="1260"/>
      </w:tblGrid>
      <w:tr w:rsidR="00AB5457" w14:paraId="2A14A8B4" w14:textId="77777777" w:rsidTr="00B76B0F">
        <w:trPr>
          <w:trHeight w:val="278"/>
        </w:trPr>
        <w:tc>
          <w:tcPr>
            <w:tcW w:w="1259" w:type="dxa"/>
          </w:tcPr>
          <w:p w14:paraId="47637303" w14:textId="77777777" w:rsidR="00AB5457" w:rsidRPr="00AB5457" w:rsidRDefault="00AB5457" w:rsidP="00AB5457">
            <w:pPr>
              <w:jc w:val="center"/>
              <w:rPr>
                <w:rFonts w:ascii="Calibri" w:hAnsi="Calibri"/>
                <w:b/>
                <w:bCs/>
                <w:szCs w:val="24"/>
              </w:rPr>
            </w:pPr>
            <w:r>
              <w:rPr>
                <w:rFonts w:ascii="Calibri" w:hAnsi="Calibri"/>
                <w:b/>
                <w:bCs/>
                <w:szCs w:val="24"/>
              </w:rPr>
              <w:t xml:space="preserve">Full </w:t>
            </w:r>
            <w:r w:rsidRPr="00AB5457">
              <w:rPr>
                <w:rFonts w:ascii="Calibri" w:hAnsi="Calibri"/>
                <w:b/>
                <w:bCs/>
                <w:szCs w:val="24"/>
              </w:rPr>
              <w:t>Name</w:t>
            </w:r>
          </w:p>
        </w:tc>
        <w:tc>
          <w:tcPr>
            <w:tcW w:w="1259" w:type="dxa"/>
          </w:tcPr>
          <w:p w14:paraId="4D401FD8" w14:textId="77777777" w:rsidR="00AB5457" w:rsidRPr="00AB5457" w:rsidRDefault="00AB5457" w:rsidP="00AB5457">
            <w:pPr>
              <w:jc w:val="center"/>
              <w:rPr>
                <w:rFonts w:ascii="Calibri" w:hAnsi="Calibri"/>
                <w:b/>
                <w:bCs/>
                <w:szCs w:val="24"/>
              </w:rPr>
            </w:pPr>
            <w:r>
              <w:rPr>
                <w:rFonts w:ascii="Calibri" w:hAnsi="Calibri"/>
                <w:b/>
                <w:bCs/>
                <w:szCs w:val="24"/>
              </w:rPr>
              <w:t>Student ID</w:t>
            </w:r>
          </w:p>
        </w:tc>
        <w:tc>
          <w:tcPr>
            <w:tcW w:w="1260" w:type="dxa"/>
          </w:tcPr>
          <w:p w14:paraId="30126E92" w14:textId="77777777" w:rsidR="00AB5457" w:rsidRPr="00AB5457" w:rsidRDefault="00AB5457" w:rsidP="00AB5457">
            <w:pPr>
              <w:jc w:val="center"/>
              <w:rPr>
                <w:rFonts w:ascii="Calibri" w:hAnsi="Calibri"/>
                <w:b/>
                <w:bCs/>
                <w:szCs w:val="24"/>
              </w:rPr>
            </w:pPr>
            <w:r>
              <w:rPr>
                <w:rFonts w:ascii="Calibri" w:hAnsi="Calibri"/>
                <w:b/>
                <w:bCs/>
                <w:szCs w:val="24"/>
              </w:rPr>
              <w:t>UCI Email</w:t>
            </w:r>
          </w:p>
        </w:tc>
        <w:tc>
          <w:tcPr>
            <w:tcW w:w="1527" w:type="dxa"/>
          </w:tcPr>
          <w:p w14:paraId="4E28AD5B" w14:textId="77777777" w:rsidR="00AB5457" w:rsidRPr="00AB5457" w:rsidRDefault="00AB5457" w:rsidP="00AB5457">
            <w:pPr>
              <w:jc w:val="center"/>
              <w:rPr>
                <w:rFonts w:ascii="Calibri" w:hAnsi="Calibri"/>
                <w:b/>
                <w:bCs/>
                <w:szCs w:val="24"/>
              </w:rPr>
            </w:pPr>
            <w:r>
              <w:rPr>
                <w:rFonts w:ascii="Calibri" w:hAnsi="Calibri"/>
                <w:b/>
                <w:bCs/>
                <w:szCs w:val="24"/>
              </w:rPr>
              <w:t>Major(s)</w:t>
            </w:r>
          </w:p>
        </w:tc>
        <w:tc>
          <w:tcPr>
            <w:tcW w:w="1350" w:type="dxa"/>
          </w:tcPr>
          <w:p w14:paraId="098F5F7E" w14:textId="77777777" w:rsidR="00AB5457" w:rsidRPr="00AB5457" w:rsidRDefault="00AB5457" w:rsidP="00AB5457">
            <w:pPr>
              <w:jc w:val="center"/>
              <w:rPr>
                <w:rFonts w:ascii="Calibri" w:hAnsi="Calibri"/>
                <w:b/>
                <w:bCs/>
                <w:szCs w:val="24"/>
              </w:rPr>
            </w:pPr>
            <w:r>
              <w:rPr>
                <w:rFonts w:ascii="Calibri" w:hAnsi="Calibri"/>
                <w:b/>
                <w:bCs/>
                <w:szCs w:val="24"/>
              </w:rPr>
              <w:t>Minor</w:t>
            </w:r>
            <w:r w:rsidR="00B76B0F">
              <w:rPr>
                <w:rFonts w:ascii="Calibri" w:hAnsi="Calibri"/>
                <w:b/>
                <w:bCs/>
                <w:szCs w:val="24"/>
              </w:rPr>
              <w:t>(s)</w:t>
            </w:r>
            <w:r>
              <w:rPr>
                <w:rFonts w:ascii="Calibri" w:hAnsi="Calibri"/>
                <w:b/>
                <w:bCs/>
                <w:szCs w:val="24"/>
              </w:rPr>
              <w:t xml:space="preserve"> (if applicable)</w:t>
            </w:r>
          </w:p>
        </w:tc>
        <w:tc>
          <w:tcPr>
            <w:tcW w:w="1170" w:type="dxa"/>
          </w:tcPr>
          <w:p w14:paraId="5C4F19AC" w14:textId="77777777" w:rsidR="00AB5457" w:rsidRPr="00AB5457" w:rsidRDefault="00AB5457" w:rsidP="00AB5457">
            <w:pPr>
              <w:jc w:val="center"/>
              <w:rPr>
                <w:rFonts w:ascii="Calibri" w:hAnsi="Calibri"/>
                <w:b/>
                <w:bCs/>
                <w:szCs w:val="24"/>
              </w:rPr>
            </w:pPr>
            <w:r>
              <w:rPr>
                <w:rFonts w:ascii="Calibri" w:hAnsi="Calibri"/>
                <w:b/>
                <w:bCs/>
                <w:szCs w:val="24"/>
              </w:rPr>
              <w:t>Est. Grad</w:t>
            </w:r>
            <w:r w:rsidR="00B76B0F">
              <w:rPr>
                <w:rFonts w:ascii="Calibri" w:hAnsi="Calibri"/>
                <w:b/>
                <w:bCs/>
                <w:szCs w:val="24"/>
              </w:rPr>
              <w:t xml:space="preserve"> Year</w:t>
            </w:r>
          </w:p>
        </w:tc>
        <w:tc>
          <w:tcPr>
            <w:tcW w:w="990" w:type="dxa"/>
          </w:tcPr>
          <w:p w14:paraId="6198BE77" w14:textId="77777777" w:rsidR="00AB5457" w:rsidRPr="00AB5457" w:rsidRDefault="00AB5457" w:rsidP="00AB5457">
            <w:pPr>
              <w:jc w:val="center"/>
              <w:rPr>
                <w:rFonts w:ascii="Calibri" w:hAnsi="Calibri"/>
                <w:b/>
                <w:bCs/>
                <w:szCs w:val="24"/>
              </w:rPr>
            </w:pPr>
            <w:r>
              <w:rPr>
                <w:rFonts w:ascii="Calibri" w:hAnsi="Calibri"/>
                <w:b/>
                <w:bCs/>
                <w:szCs w:val="24"/>
              </w:rPr>
              <w:t>% of Prize</w:t>
            </w:r>
          </w:p>
        </w:tc>
        <w:tc>
          <w:tcPr>
            <w:tcW w:w="1260" w:type="dxa"/>
          </w:tcPr>
          <w:p w14:paraId="3BCFB30C" w14:textId="77777777" w:rsidR="00AB5457" w:rsidRPr="00AB5457" w:rsidRDefault="00AB5457" w:rsidP="00AB5457">
            <w:pPr>
              <w:jc w:val="center"/>
              <w:rPr>
                <w:rFonts w:ascii="Calibri" w:hAnsi="Calibri"/>
                <w:b/>
                <w:bCs/>
                <w:szCs w:val="24"/>
              </w:rPr>
            </w:pPr>
            <w:r>
              <w:rPr>
                <w:rFonts w:ascii="Calibri" w:hAnsi="Calibri"/>
                <w:b/>
                <w:bCs/>
                <w:szCs w:val="24"/>
              </w:rPr>
              <w:t>Signature</w:t>
            </w:r>
          </w:p>
        </w:tc>
      </w:tr>
      <w:tr w:rsidR="00AB5457" w14:paraId="470F0235" w14:textId="77777777" w:rsidTr="00B76B0F">
        <w:trPr>
          <w:trHeight w:val="998"/>
        </w:trPr>
        <w:tc>
          <w:tcPr>
            <w:tcW w:w="1259" w:type="dxa"/>
          </w:tcPr>
          <w:p w14:paraId="7598D6F5" w14:textId="77777777" w:rsidR="00AB5457" w:rsidRPr="00B76B0F" w:rsidRDefault="00B76B0F" w:rsidP="00A23D45">
            <w:pPr>
              <w:jc w:val="both"/>
              <w:rPr>
                <w:rFonts w:ascii="Calibri" w:hAnsi="Calibri"/>
                <w:i/>
                <w:iCs/>
                <w:szCs w:val="24"/>
              </w:rPr>
            </w:pPr>
            <w:r w:rsidRPr="00B76B0F">
              <w:rPr>
                <w:rFonts w:ascii="Calibri" w:hAnsi="Calibri"/>
                <w:i/>
                <w:iCs/>
                <w:szCs w:val="24"/>
              </w:rPr>
              <w:t>(Team Lead Here)</w:t>
            </w:r>
          </w:p>
        </w:tc>
        <w:tc>
          <w:tcPr>
            <w:tcW w:w="1259" w:type="dxa"/>
          </w:tcPr>
          <w:p w14:paraId="037B5F7B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260" w:type="dxa"/>
          </w:tcPr>
          <w:p w14:paraId="2F0AA982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527" w:type="dxa"/>
          </w:tcPr>
          <w:p w14:paraId="4715A011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350" w:type="dxa"/>
          </w:tcPr>
          <w:p w14:paraId="23AA7CBA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170" w:type="dxa"/>
          </w:tcPr>
          <w:p w14:paraId="5E7FA929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990" w:type="dxa"/>
          </w:tcPr>
          <w:p w14:paraId="62896F92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260" w:type="dxa"/>
          </w:tcPr>
          <w:p w14:paraId="4D8A2089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</w:tr>
      <w:tr w:rsidR="00AB5457" w14:paraId="6AF921B9" w14:textId="77777777" w:rsidTr="00B76B0F">
        <w:trPr>
          <w:trHeight w:val="998"/>
        </w:trPr>
        <w:tc>
          <w:tcPr>
            <w:tcW w:w="1259" w:type="dxa"/>
          </w:tcPr>
          <w:p w14:paraId="25D48E50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259" w:type="dxa"/>
          </w:tcPr>
          <w:p w14:paraId="66644B7B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260" w:type="dxa"/>
          </w:tcPr>
          <w:p w14:paraId="30B0A545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527" w:type="dxa"/>
          </w:tcPr>
          <w:p w14:paraId="03C11E03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350" w:type="dxa"/>
          </w:tcPr>
          <w:p w14:paraId="22A919AE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170" w:type="dxa"/>
          </w:tcPr>
          <w:p w14:paraId="4C4AF1B7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990" w:type="dxa"/>
          </w:tcPr>
          <w:p w14:paraId="7227DA96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260" w:type="dxa"/>
          </w:tcPr>
          <w:p w14:paraId="7DF995EA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</w:tr>
      <w:tr w:rsidR="00AB5457" w14:paraId="440B8354" w14:textId="77777777" w:rsidTr="00B76B0F">
        <w:trPr>
          <w:trHeight w:val="998"/>
        </w:trPr>
        <w:tc>
          <w:tcPr>
            <w:tcW w:w="1259" w:type="dxa"/>
          </w:tcPr>
          <w:p w14:paraId="728FAFD0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259" w:type="dxa"/>
          </w:tcPr>
          <w:p w14:paraId="0D58B747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260" w:type="dxa"/>
          </w:tcPr>
          <w:p w14:paraId="1F7BC3E3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527" w:type="dxa"/>
          </w:tcPr>
          <w:p w14:paraId="6A168B91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350" w:type="dxa"/>
          </w:tcPr>
          <w:p w14:paraId="7DF52B0A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170" w:type="dxa"/>
          </w:tcPr>
          <w:p w14:paraId="41811804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990" w:type="dxa"/>
          </w:tcPr>
          <w:p w14:paraId="10833530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260" w:type="dxa"/>
          </w:tcPr>
          <w:p w14:paraId="149C1CDA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</w:tr>
      <w:tr w:rsidR="00AB5457" w14:paraId="4A56E412" w14:textId="77777777" w:rsidTr="00B76B0F">
        <w:trPr>
          <w:trHeight w:val="1050"/>
        </w:trPr>
        <w:tc>
          <w:tcPr>
            <w:tcW w:w="1259" w:type="dxa"/>
          </w:tcPr>
          <w:p w14:paraId="08BA06D5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259" w:type="dxa"/>
          </w:tcPr>
          <w:p w14:paraId="63A4E0A2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260" w:type="dxa"/>
          </w:tcPr>
          <w:p w14:paraId="474A9D17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527" w:type="dxa"/>
          </w:tcPr>
          <w:p w14:paraId="147946F6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350" w:type="dxa"/>
          </w:tcPr>
          <w:p w14:paraId="0BA40969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170" w:type="dxa"/>
          </w:tcPr>
          <w:p w14:paraId="2F09C3E8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990" w:type="dxa"/>
          </w:tcPr>
          <w:p w14:paraId="24AD6F0E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260" w:type="dxa"/>
          </w:tcPr>
          <w:p w14:paraId="2C8A2269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</w:tr>
      <w:tr w:rsidR="00AB5457" w14:paraId="0F015F7D" w14:textId="77777777" w:rsidTr="00B76B0F">
        <w:trPr>
          <w:trHeight w:val="998"/>
        </w:trPr>
        <w:tc>
          <w:tcPr>
            <w:tcW w:w="1259" w:type="dxa"/>
          </w:tcPr>
          <w:p w14:paraId="02785CC9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259" w:type="dxa"/>
          </w:tcPr>
          <w:p w14:paraId="5E8C411E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260" w:type="dxa"/>
          </w:tcPr>
          <w:p w14:paraId="45AAFB49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527" w:type="dxa"/>
          </w:tcPr>
          <w:p w14:paraId="4B76F2C4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350" w:type="dxa"/>
          </w:tcPr>
          <w:p w14:paraId="2D4C1B7A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170" w:type="dxa"/>
          </w:tcPr>
          <w:p w14:paraId="5BC6DBBA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990" w:type="dxa"/>
          </w:tcPr>
          <w:p w14:paraId="76E8688D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260" w:type="dxa"/>
          </w:tcPr>
          <w:p w14:paraId="4CFFDE56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</w:tr>
      <w:tr w:rsidR="00AB5457" w14:paraId="5A10D71C" w14:textId="77777777" w:rsidTr="00B76B0F">
        <w:trPr>
          <w:trHeight w:val="998"/>
        </w:trPr>
        <w:tc>
          <w:tcPr>
            <w:tcW w:w="1259" w:type="dxa"/>
          </w:tcPr>
          <w:p w14:paraId="42B8F482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259" w:type="dxa"/>
          </w:tcPr>
          <w:p w14:paraId="4C88FE9C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260" w:type="dxa"/>
          </w:tcPr>
          <w:p w14:paraId="3E9C8947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527" w:type="dxa"/>
          </w:tcPr>
          <w:p w14:paraId="164B4422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350" w:type="dxa"/>
          </w:tcPr>
          <w:p w14:paraId="60818FEF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170" w:type="dxa"/>
          </w:tcPr>
          <w:p w14:paraId="657BBDE1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990" w:type="dxa"/>
          </w:tcPr>
          <w:p w14:paraId="57305CD2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  <w:tc>
          <w:tcPr>
            <w:tcW w:w="1260" w:type="dxa"/>
          </w:tcPr>
          <w:p w14:paraId="7565B655" w14:textId="77777777" w:rsidR="00AB5457" w:rsidRDefault="00AB5457" w:rsidP="00A23D45">
            <w:pPr>
              <w:jc w:val="both"/>
              <w:rPr>
                <w:rFonts w:ascii="Calibri" w:hAnsi="Calibri"/>
                <w:szCs w:val="24"/>
              </w:rPr>
            </w:pPr>
          </w:p>
        </w:tc>
      </w:tr>
    </w:tbl>
    <w:p w14:paraId="53192D4E" w14:textId="77777777" w:rsidR="00AB5457" w:rsidRDefault="00AB5457" w:rsidP="00A23D45">
      <w:pPr>
        <w:jc w:val="both"/>
        <w:rPr>
          <w:rFonts w:ascii="Calibri" w:hAnsi="Calibri"/>
          <w:szCs w:val="24"/>
        </w:rPr>
      </w:pPr>
    </w:p>
    <w:p w14:paraId="07EBE4E7" w14:textId="77777777" w:rsidR="00AB5457" w:rsidRPr="003B1346" w:rsidRDefault="00AB5457" w:rsidP="00A23D45">
      <w:pPr>
        <w:jc w:val="both"/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t>*** Please note</w:t>
      </w:r>
      <w:r w:rsidR="008E6709">
        <w:rPr>
          <w:rFonts w:ascii="Calibri" w:hAnsi="Calibri"/>
          <w:szCs w:val="24"/>
        </w:rPr>
        <w:t>: All team members must be matriculated students of UCI. Please see the competition rules at the website. Prize money can have an impact on financial aid. Also, if</w:t>
      </w:r>
      <w:r w:rsidR="008E6709" w:rsidRPr="008E6709">
        <w:rPr>
          <w:rFonts w:ascii="Calibri" w:hAnsi="Calibri"/>
          <w:szCs w:val="24"/>
        </w:rPr>
        <w:t xml:space="preserve"> anyone on your team is a foreign student, </w:t>
      </w:r>
      <w:r w:rsidR="008E6709">
        <w:rPr>
          <w:rFonts w:ascii="Calibri" w:hAnsi="Calibri"/>
          <w:szCs w:val="24"/>
        </w:rPr>
        <w:t>there will be a tax withholding of ~</w:t>
      </w:r>
      <w:r w:rsidR="008E6709" w:rsidRPr="008E6709">
        <w:rPr>
          <w:rFonts w:ascii="Calibri" w:hAnsi="Calibri"/>
          <w:szCs w:val="24"/>
        </w:rPr>
        <w:t xml:space="preserve">30% for each </w:t>
      </w:r>
      <w:r w:rsidR="008E6709">
        <w:rPr>
          <w:rFonts w:ascii="Calibri" w:hAnsi="Calibri"/>
          <w:szCs w:val="24"/>
        </w:rPr>
        <w:t>foreign student’s portion of the prize</w:t>
      </w:r>
      <w:r w:rsidR="008E6709" w:rsidRPr="008E6709">
        <w:rPr>
          <w:rFonts w:ascii="Calibri" w:hAnsi="Calibri"/>
          <w:szCs w:val="24"/>
        </w:rPr>
        <w:t>.</w:t>
      </w:r>
      <w:r w:rsidR="008E6709">
        <w:rPr>
          <w:rFonts w:ascii="Calibri" w:hAnsi="Calibri"/>
          <w:szCs w:val="24"/>
        </w:rPr>
        <w:t xml:space="preserve"> Prizes can be allocated to your teammates in unequal amounts if that is preferred. Please seek the advice of a tax professional, if needed. </w:t>
      </w:r>
    </w:p>
    <w:sectPr w:rsidR="00AB5457" w:rsidRPr="003B1346" w:rsidSect="00C75F24">
      <w:headerReference w:type="default" r:id="rId8"/>
      <w:pgSz w:w="12240" w:h="15840"/>
      <w:pgMar w:top="108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9346C" w14:textId="77777777" w:rsidR="00A21903" w:rsidRDefault="00A21903" w:rsidP="00BA3879">
      <w:r>
        <w:separator/>
      </w:r>
    </w:p>
  </w:endnote>
  <w:endnote w:type="continuationSeparator" w:id="0">
    <w:p w14:paraId="19716EA0" w14:textId="77777777" w:rsidR="00A21903" w:rsidRDefault="00A21903" w:rsidP="00BA38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3A40EF" w14:textId="77777777" w:rsidR="00A21903" w:rsidRDefault="00A21903" w:rsidP="00BA3879">
      <w:r>
        <w:separator/>
      </w:r>
    </w:p>
  </w:footnote>
  <w:footnote w:type="continuationSeparator" w:id="0">
    <w:p w14:paraId="40E66C95" w14:textId="77777777" w:rsidR="00A21903" w:rsidRDefault="00A21903" w:rsidP="00BA38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EFB6E" w14:textId="77777777" w:rsidR="003B1346" w:rsidRDefault="003B1346" w:rsidP="00BA387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41C4F"/>
    <w:multiLevelType w:val="hybridMultilevel"/>
    <w:tmpl w:val="6A8C1154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E931F6C"/>
    <w:multiLevelType w:val="singleLevel"/>
    <w:tmpl w:val="8EE676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22D7463B"/>
    <w:multiLevelType w:val="hybridMultilevel"/>
    <w:tmpl w:val="288A83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330A1B"/>
    <w:multiLevelType w:val="hybridMultilevel"/>
    <w:tmpl w:val="6AB41894"/>
    <w:lvl w:ilvl="0" w:tplc="3BD4971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D040F4C"/>
    <w:multiLevelType w:val="hybridMultilevel"/>
    <w:tmpl w:val="11C87C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366016"/>
    <w:multiLevelType w:val="hybridMultilevel"/>
    <w:tmpl w:val="F45AB3C0"/>
    <w:lvl w:ilvl="0" w:tplc="776CCFD0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0D2AEB"/>
    <w:multiLevelType w:val="hybridMultilevel"/>
    <w:tmpl w:val="C11E14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1"/>
  </w:num>
  <w:num w:numId="5">
    <w:abstractNumId w:val="2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hideSpellingErrors/>
  <w:hideGrammaticalError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MTUzMzQxMTQ0tjRX0lEKTi0uzszPAykwrgUAyyZyGywAAAA="/>
  </w:docVars>
  <w:rsids>
    <w:rsidRoot w:val="00BA3879"/>
    <w:rsid w:val="000527B0"/>
    <w:rsid w:val="001169AE"/>
    <w:rsid w:val="00117FD1"/>
    <w:rsid w:val="001C7C1E"/>
    <w:rsid w:val="00200632"/>
    <w:rsid w:val="00212256"/>
    <w:rsid w:val="002F66A7"/>
    <w:rsid w:val="003548AD"/>
    <w:rsid w:val="003B1346"/>
    <w:rsid w:val="004A1A18"/>
    <w:rsid w:val="006C78DF"/>
    <w:rsid w:val="006F271A"/>
    <w:rsid w:val="007279D7"/>
    <w:rsid w:val="00771853"/>
    <w:rsid w:val="007A532A"/>
    <w:rsid w:val="007A5C3A"/>
    <w:rsid w:val="00804E49"/>
    <w:rsid w:val="008564F7"/>
    <w:rsid w:val="0086382B"/>
    <w:rsid w:val="008E6709"/>
    <w:rsid w:val="009038E2"/>
    <w:rsid w:val="00920691"/>
    <w:rsid w:val="00A21903"/>
    <w:rsid w:val="00A23D45"/>
    <w:rsid w:val="00A37AD0"/>
    <w:rsid w:val="00AB5457"/>
    <w:rsid w:val="00B23A1C"/>
    <w:rsid w:val="00B76B0F"/>
    <w:rsid w:val="00BA3879"/>
    <w:rsid w:val="00C75F24"/>
    <w:rsid w:val="00C9785F"/>
    <w:rsid w:val="00D05659"/>
    <w:rsid w:val="00D56F68"/>
    <w:rsid w:val="00D84E32"/>
    <w:rsid w:val="00EA1A28"/>
    <w:rsid w:val="00F5088C"/>
    <w:rsid w:val="00F55239"/>
    <w:rsid w:val="00FB7B7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A7C52B"/>
  <w15:docId w15:val="{5DF9F2EA-3CEA-4BA9-8EFF-21E386885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3879"/>
    <w:rPr>
      <w:rFonts w:ascii="Times" w:eastAsia="Times" w:hAnsi="Times" w:cs="Times New Roman"/>
      <w:szCs w:val="20"/>
    </w:rPr>
  </w:style>
  <w:style w:type="paragraph" w:styleId="Heading1">
    <w:name w:val="heading 1"/>
    <w:basedOn w:val="Normal"/>
    <w:next w:val="Normal"/>
    <w:link w:val="Heading1Char"/>
    <w:qFormat/>
    <w:rsid w:val="00BA3879"/>
    <w:pPr>
      <w:keepNext/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A3879"/>
    <w:rPr>
      <w:rFonts w:ascii="Times" w:eastAsia="Times" w:hAnsi="Times" w:cs="Times New Roman"/>
      <w:b/>
      <w:szCs w:val="20"/>
    </w:rPr>
  </w:style>
  <w:style w:type="paragraph" w:styleId="BodyText2">
    <w:name w:val="Body Text 2"/>
    <w:basedOn w:val="Normal"/>
    <w:link w:val="BodyText2Char"/>
    <w:rsid w:val="00BA3879"/>
    <w:rPr>
      <w:rFonts w:ascii="Times New Roman" w:hAnsi="Times New Roman"/>
      <w:i/>
    </w:rPr>
  </w:style>
  <w:style w:type="character" w:customStyle="1" w:styleId="BodyText2Char">
    <w:name w:val="Body Text 2 Char"/>
    <w:basedOn w:val="DefaultParagraphFont"/>
    <w:link w:val="BodyText2"/>
    <w:rsid w:val="00BA3879"/>
    <w:rPr>
      <w:rFonts w:ascii="Times New Roman" w:eastAsia="Times" w:hAnsi="Times New Roman" w:cs="Times New Roman"/>
      <w:i/>
      <w:szCs w:val="20"/>
    </w:rPr>
  </w:style>
  <w:style w:type="paragraph" w:styleId="ListParagraph">
    <w:name w:val="List Paragraph"/>
    <w:basedOn w:val="Normal"/>
    <w:uiPriority w:val="72"/>
    <w:qFormat/>
    <w:rsid w:val="00BA3879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BA387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3879"/>
    <w:rPr>
      <w:rFonts w:ascii="Times" w:eastAsia="Times" w:hAnsi="Times" w:cs="Times New Roman"/>
      <w:szCs w:val="20"/>
    </w:rPr>
  </w:style>
  <w:style w:type="paragraph" w:styleId="Footer">
    <w:name w:val="footer"/>
    <w:basedOn w:val="Normal"/>
    <w:link w:val="FooterChar"/>
    <w:unhideWhenUsed/>
    <w:rsid w:val="00BA387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BA3879"/>
    <w:rPr>
      <w:rFonts w:ascii="Times" w:eastAsia="Times" w:hAnsi="Times" w:cs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387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3879"/>
    <w:rPr>
      <w:rFonts w:ascii="Lucida Grande" w:eastAsia="Times" w:hAnsi="Lucida Grande" w:cs="Lucida Grande"/>
      <w:sz w:val="18"/>
      <w:szCs w:val="18"/>
    </w:rPr>
  </w:style>
  <w:style w:type="paragraph" w:styleId="Title">
    <w:name w:val="Title"/>
    <w:basedOn w:val="Normal"/>
    <w:link w:val="TitleChar"/>
    <w:qFormat/>
    <w:rsid w:val="00F55239"/>
    <w:pPr>
      <w:jc w:val="center"/>
    </w:pPr>
    <w:rPr>
      <w:b/>
      <w:color w:val="0000FF"/>
    </w:rPr>
  </w:style>
  <w:style w:type="character" w:customStyle="1" w:styleId="TitleChar">
    <w:name w:val="Title Char"/>
    <w:basedOn w:val="DefaultParagraphFont"/>
    <w:link w:val="Title"/>
    <w:rsid w:val="00F55239"/>
    <w:rPr>
      <w:rFonts w:ascii="Times" w:eastAsia="Times" w:hAnsi="Times" w:cs="Times New Roman"/>
      <w:b/>
      <w:color w:val="0000FF"/>
      <w:szCs w:val="20"/>
    </w:rPr>
  </w:style>
  <w:style w:type="table" w:styleId="TableGrid">
    <w:name w:val="Table Grid"/>
    <w:basedOn w:val="TableNormal"/>
    <w:uiPriority w:val="59"/>
    <w:unhideWhenUsed/>
    <w:rsid w:val="00AB54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12</TotalTime>
  <Pages>2</Pages>
  <Words>410</Words>
  <Characters>233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ifornia, Irvine</Company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in Huerth</dc:creator>
  <cp:lastModifiedBy>David Ochi</cp:lastModifiedBy>
  <cp:revision>4</cp:revision>
  <cp:lastPrinted>2014-04-08T19:58:00Z</cp:lastPrinted>
  <dcterms:created xsi:type="dcterms:W3CDTF">2021-11-05T19:12:00Z</dcterms:created>
  <dcterms:modified xsi:type="dcterms:W3CDTF">2022-01-04T23:33:00Z</dcterms:modified>
</cp:coreProperties>
</file>